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33359D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87F051B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33359D">
              <w:rPr>
                <w:bCs/>
                <w:sz w:val="24"/>
                <w:szCs w:val="24"/>
              </w:rPr>
              <w:t>Najla</w:t>
            </w:r>
            <w:proofErr w:type="spellEnd"/>
            <w:r w:rsidR="0033359D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33359D">
              <w:rPr>
                <w:bCs/>
                <w:sz w:val="24"/>
                <w:szCs w:val="24"/>
              </w:rPr>
              <w:t>almuhananndi</w:t>
            </w:r>
            <w:proofErr w:type="spellEnd"/>
          </w:p>
        </w:tc>
      </w:tr>
      <w:tr w:rsidR="0033359D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3309231F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33359D">
              <w:rPr>
                <w:bCs/>
                <w:sz w:val="24"/>
                <w:szCs w:val="24"/>
                <w:vertAlign w:val="subscript"/>
              </w:rPr>
              <w:t>201000694</w:t>
            </w:r>
          </w:p>
        </w:tc>
      </w:tr>
      <w:tr w:rsidR="0033359D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02320575" w:rsidR="00F93229" w:rsidRPr="00C459AB" w:rsidRDefault="0033359D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Na1000694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6A1DFBFF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F30011">
              <w:rPr>
                <w:rFonts w:ascii="Calibri" w:hAnsi="Calibri"/>
                <w:b/>
                <w:bCs/>
                <w:i/>
                <w:iCs/>
              </w:rPr>
              <w:t>40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</w:t>
            </w:r>
            <w:proofErr w:type="gramStart"/>
            <w:r>
              <w:rPr>
                <w:b w:val="0"/>
                <w:bCs w:val="0"/>
                <w:color w:val="auto"/>
              </w:rPr>
              <w:t>Home ,</w:t>
            </w:r>
            <w:r w:rsidR="00EC1006">
              <w:rPr>
                <w:b w:val="0"/>
                <w:bCs w:val="0"/>
                <w:color w:val="auto"/>
              </w:rPr>
              <w:t>Blog</w:t>
            </w:r>
            <w:proofErr w:type="gramEnd"/>
            <w:r w:rsidR="00EC1006">
              <w:rPr>
                <w:b w:val="0"/>
                <w:bCs w:val="0"/>
                <w:color w:val="auto"/>
              </w:rPr>
              <w:t xml:space="preserve">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55ED1033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870094">
              <w:rPr>
                <w:rFonts w:ascii="Calibri" w:hAnsi="Calibri"/>
                <w:b/>
                <w:bCs/>
                <w:i/>
                <w:iCs/>
              </w:rPr>
              <w:t>50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 xml:space="preserve">queries </w:t>
            </w:r>
            <w:r w:rsidR="00CF73F2">
              <w:rPr>
                <w:b w:val="0"/>
                <w:bCs w:val="0"/>
                <w:color w:val="auto"/>
              </w:rPr>
              <w:t>,</w:t>
            </w:r>
            <w:proofErr w:type="gramEnd"/>
            <w:r w:rsidR="00CF73F2">
              <w:rPr>
                <w:b w:val="0"/>
                <w:bCs w:val="0"/>
                <w:color w:val="auto"/>
              </w:rPr>
              <w:t xml:space="preserve"> grid and</w:t>
            </w:r>
            <w:r>
              <w:rPr>
                <w:b w:val="0"/>
                <w:bCs w:val="0"/>
                <w:color w:val="auto"/>
              </w:rPr>
              <w:t xml:space="preserve">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68E1AEDD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33359D">
              <w:t>10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55C9B521" w:rsidR="006119DA" w:rsidRPr="00BD1EFD" w:rsidRDefault="0033359D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>10</w:t>
            </w: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335EF8D3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5D7C8AB9" w14:textId="0DE2BB0B" w:rsidR="00F30011" w:rsidRDefault="00F30011" w:rsidP="00F30011"/>
    <w:p w14:paraId="4E2E54AF" w14:textId="77777777" w:rsidR="00F30011" w:rsidRPr="00F30011" w:rsidRDefault="00F30011" w:rsidP="00F30011"/>
    <w:p w14:paraId="2F1B5A2C" w14:textId="07053F05" w:rsidR="00AF468D" w:rsidRDefault="00147FC9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6F4F49A0" w14:textId="342B464D" w:rsidR="00F30011" w:rsidRPr="00F30011" w:rsidRDefault="00F30011" w:rsidP="00F30011">
      <w:r>
        <w:rPr>
          <w:noProof/>
        </w:rPr>
        <w:drawing>
          <wp:inline distT="0" distB="0" distL="0" distR="0" wp14:anchorId="0A7A09E0" wp14:editId="7B34D302">
            <wp:extent cx="5943600" cy="35039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77462338" w14:textId="348FE82B" w:rsidR="00907FA0" w:rsidRPr="00907FA0" w:rsidRDefault="00F30011" w:rsidP="00C9705F">
      <w:r>
        <w:rPr>
          <w:noProof/>
        </w:rPr>
        <w:drawing>
          <wp:inline distT="0" distB="0" distL="0" distR="0" wp14:anchorId="0FCA7797" wp14:editId="09208899">
            <wp:extent cx="3729318" cy="4775200"/>
            <wp:effectExtent l="0" t="0" r="508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476" cy="4780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25A9" w14:textId="2033E459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Blog</w:t>
      </w:r>
      <w:r w:rsidR="001B0E32">
        <w:t xml:space="preserve"> </w:t>
      </w:r>
      <w:r w:rsidR="00CD34AF" w:rsidRPr="001B7447">
        <w:t>page</w:t>
      </w:r>
    </w:p>
    <w:p w14:paraId="18030A61" w14:textId="72185567" w:rsidR="00AF468D" w:rsidRP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  <w:r w:rsidR="00F30011">
        <w:rPr>
          <w:noProof/>
        </w:rPr>
        <w:drawing>
          <wp:inline distT="0" distB="0" distL="0" distR="0" wp14:anchorId="2A914562" wp14:editId="528DDEDD">
            <wp:extent cx="4763777" cy="3263900"/>
            <wp:effectExtent l="0" t="0" r="0" b="0"/>
            <wp:docPr id="6" name="Picture 6" descr="Graphical user interface, application, website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ebsite, Team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4341" cy="3271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4EB9B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B2BB876" w14:textId="6140FA19" w:rsidR="00907FA0" w:rsidRPr="00907FA0" w:rsidRDefault="00F30011" w:rsidP="00C9705F">
      <w:r>
        <w:rPr>
          <w:noProof/>
        </w:rPr>
        <w:drawing>
          <wp:inline distT="0" distB="0" distL="0" distR="0" wp14:anchorId="14C768FA" wp14:editId="0F61A35A">
            <wp:extent cx="2949921" cy="3810000"/>
            <wp:effectExtent l="0" t="0" r="0" b="0"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517" cy="382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04834" w14:textId="3C59E92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Contact</w:t>
      </w:r>
      <w:r w:rsidR="00576BFE">
        <w:t xml:space="preserve"> </w:t>
      </w:r>
      <w:r w:rsidR="00CD34AF" w:rsidRPr="001B7447">
        <w:t>page</w:t>
      </w:r>
    </w:p>
    <w:p w14:paraId="0F54F1A9" w14:textId="2BF8AC47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7DF5F74E" w14:textId="601D7188" w:rsidR="00F30011" w:rsidRPr="00F30011" w:rsidRDefault="00F30011" w:rsidP="00F30011">
      <w:r>
        <w:rPr>
          <w:noProof/>
        </w:rPr>
        <w:drawing>
          <wp:inline distT="0" distB="0" distL="0" distR="0" wp14:anchorId="64995488" wp14:editId="1F845FBB">
            <wp:extent cx="5943600" cy="373380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7589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p w14:paraId="2C6BA290" w14:textId="0F922CFF" w:rsidR="00147FC9" w:rsidRPr="00147FC9" w:rsidRDefault="00F30011" w:rsidP="00147FC9">
      <w:r>
        <w:rPr>
          <w:noProof/>
        </w:rPr>
        <w:drawing>
          <wp:inline distT="0" distB="0" distL="0" distR="0" wp14:anchorId="75D4DADF" wp14:editId="6AA90DE2">
            <wp:extent cx="3804655" cy="4635500"/>
            <wp:effectExtent l="0" t="0" r="571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180" cy="46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76F7E6FB" w:rsidR="00594248" w:rsidRDefault="00E83FFE" w:rsidP="00594248">
      <w:proofErr w:type="spellStart"/>
      <w:r>
        <w:t>Refrence</w:t>
      </w:r>
      <w:proofErr w:type="spellEnd"/>
      <w:r>
        <w:t xml:space="preserve"> </w:t>
      </w:r>
      <w:proofErr w:type="gramStart"/>
      <w:r>
        <w:t>page :</w:t>
      </w:r>
      <w:proofErr w:type="gramEnd"/>
    </w:p>
    <w:p w14:paraId="1F650FAA" w14:textId="6EAA8BD3" w:rsidR="00E83FFE" w:rsidRDefault="00E83FFE" w:rsidP="00594248">
      <w:hyperlink r:id="rId17" w:history="1">
        <w:r w:rsidRPr="002234E8">
          <w:rPr>
            <w:rStyle w:val="Hyperlink"/>
          </w:rPr>
          <w:t>https://www.freepik.com/vectors/people</w:t>
        </w:r>
      </w:hyperlink>
      <w:r>
        <w:t xml:space="preserve"> for image and vector </w:t>
      </w:r>
    </w:p>
    <w:p w14:paraId="1FC31564" w14:textId="0AC0BC57" w:rsidR="00E83FFE" w:rsidRPr="00594248" w:rsidRDefault="00217B44" w:rsidP="00594248">
      <w:hyperlink r:id="rId18" w:history="1">
        <w:r w:rsidRPr="002234E8">
          <w:rPr>
            <w:rStyle w:val="Hyperlink"/>
          </w:rPr>
          <w:t>https://www.w3schools.com/howto/howto_css_social_media_buttons.asp</w:t>
        </w:r>
      </w:hyperlink>
      <w:r>
        <w:t xml:space="preserve"> for working /fixed</w:t>
      </w:r>
    </w:p>
    <w:sectPr w:rsidR="00E83FFE" w:rsidRPr="00594248" w:rsidSect="00907FA0">
      <w:footerReference w:type="default" r:id="rId1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5567D" w14:textId="77777777" w:rsidR="00105DCC" w:rsidRDefault="00105DCC" w:rsidP="007D42BF">
      <w:pPr>
        <w:spacing w:after="0" w:line="240" w:lineRule="auto"/>
      </w:pPr>
      <w:r>
        <w:separator/>
      </w:r>
    </w:p>
  </w:endnote>
  <w:endnote w:type="continuationSeparator" w:id="0">
    <w:p w14:paraId="3575F4E9" w14:textId="77777777" w:rsidR="00105DCC" w:rsidRDefault="00105DC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D253A" w14:textId="77777777" w:rsidR="00105DCC" w:rsidRDefault="00105DCC" w:rsidP="007D42BF">
      <w:pPr>
        <w:spacing w:after="0" w:line="240" w:lineRule="auto"/>
      </w:pPr>
      <w:r>
        <w:separator/>
      </w:r>
    </w:p>
  </w:footnote>
  <w:footnote w:type="continuationSeparator" w:id="0">
    <w:p w14:paraId="083CA3B5" w14:textId="77777777" w:rsidR="00105DCC" w:rsidRDefault="00105DC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05DCC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17B44"/>
    <w:rsid w:val="002259B7"/>
    <w:rsid w:val="00281575"/>
    <w:rsid w:val="0029270C"/>
    <w:rsid w:val="002B18DC"/>
    <w:rsid w:val="002F2DEE"/>
    <w:rsid w:val="0030655C"/>
    <w:rsid w:val="0033359D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D12F0"/>
    <w:rsid w:val="00742C83"/>
    <w:rsid w:val="007642E8"/>
    <w:rsid w:val="00773757"/>
    <w:rsid w:val="00781C9B"/>
    <w:rsid w:val="007D42BF"/>
    <w:rsid w:val="007E7A9A"/>
    <w:rsid w:val="00870094"/>
    <w:rsid w:val="008A12EA"/>
    <w:rsid w:val="008B435A"/>
    <w:rsid w:val="008E2BC4"/>
    <w:rsid w:val="008E5BD2"/>
    <w:rsid w:val="008F1AB2"/>
    <w:rsid w:val="00907FA0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3FFE"/>
    <w:rsid w:val="00E8529A"/>
    <w:rsid w:val="00E9436F"/>
    <w:rsid w:val="00EC1006"/>
    <w:rsid w:val="00EF5FA0"/>
    <w:rsid w:val="00F03DAE"/>
    <w:rsid w:val="00F118E9"/>
    <w:rsid w:val="00F25691"/>
    <w:rsid w:val="00F30011"/>
    <w:rsid w:val="00F713A4"/>
    <w:rsid w:val="00F93229"/>
    <w:rsid w:val="00FB4989"/>
    <w:rsid w:val="00FE340C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83F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83F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w3schools.com/howto/howto_css_social_media_buttons.as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freepik.com/vectors/peopl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Najlla Khamis M A Al-Muhannadi</cp:lastModifiedBy>
  <cp:revision>16</cp:revision>
  <dcterms:created xsi:type="dcterms:W3CDTF">2021-01-27T21:48:00Z</dcterms:created>
  <dcterms:modified xsi:type="dcterms:W3CDTF">2022-02-1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